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="-810" w:tblpY="982"/>
        <w:tblW w:w="5957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2700"/>
        <w:gridCol w:w="7830"/>
      </w:tblGrid>
      <w:tr w:rsidR="00A945DC" w:rsidRPr="00A945DC" w14:paraId="7CFF9190" w14:textId="77777777" w:rsidTr="00C438B9">
        <w:trPr>
          <w:trHeight w:val="13857"/>
        </w:trPr>
        <w:tc>
          <w:tcPr>
            <w:tcW w:w="2700" w:type="dxa"/>
          </w:tcPr>
          <w:p w14:paraId="102871AE" w14:textId="23738E17" w:rsidR="00A945DC" w:rsidRPr="00A945DC" w:rsidRDefault="00B822FF" w:rsidP="00E14BDE">
            <w:pPr>
              <w:keepNext/>
              <w:keepLines/>
              <w:pBdr>
                <w:top w:val="single" w:sz="4" w:space="16" w:color="BC329E"/>
                <w:left w:val="single" w:sz="4" w:space="4" w:color="BC329E"/>
                <w:bottom w:val="single" w:sz="4" w:space="16" w:color="BC329E"/>
                <w:right w:val="single" w:sz="4" w:space="4" w:color="BC329E"/>
              </w:pBdr>
              <w:spacing w:after="0" w:line="240" w:lineRule="auto"/>
              <w:contextualSpacing/>
              <w:jc w:val="center"/>
              <w:outlineLvl w:val="0"/>
              <w:rPr>
                <w:rFonts w:ascii="Gill Sans MT" w:eastAsia="Times New Roman" w:hAnsi="Gill Sans MT" w:cs="Times New Roman"/>
                <w:caps/>
                <w:sz w:val="44"/>
                <w:szCs w:val="32"/>
                <w:lang w:val="es-419"/>
              </w:rPr>
            </w:pPr>
            <w:r>
              <w:rPr>
                <w:rFonts w:ascii="Gill Sans MT" w:eastAsia="Times New Roman" w:hAnsi="Gill Sans MT" w:cs="Times New Roman"/>
                <w:caps/>
                <w:sz w:val="44"/>
                <w:szCs w:val="32"/>
                <w:lang w:val="es-419"/>
              </w:rPr>
              <w:t>RAMÓN IVÁN barraza castillo</w:t>
            </w:r>
          </w:p>
          <w:p w14:paraId="7A9DE165" w14:textId="696BEA27" w:rsidR="00A945DC" w:rsidRPr="00A945DC" w:rsidRDefault="00A945DC" w:rsidP="00D65668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</w:pPr>
          </w:p>
          <w:p w14:paraId="1E441304" w14:textId="01C67B17" w:rsidR="00A945DC" w:rsidRDefault="00A945DC" w:rsidP="00332609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 w:rsidRPr="00A945DC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Profesor-Investigador de Tiempo Completo </w:t>
            </w:r>
          </w:p>
          <w:p w14:paraId="366CD595" w14:textId="77777777" w:rsidR="00FB6620" w:rsidRPr="00A945DC" w:rsidRDefault="00FB6620" w:rsidP="00332609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</w:p>
          <w:p w14:paraId="1B42B6CF" w14:textId="648EF9E7" w:rsidR="009A185D" w:rsidRDefault="009A185D" w:rsidP="00D65668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No.  ORCID</w:t>
            </w:r>
          </w:p>
          <w:p w14:paraId="5C15F359" w14:textId="084A7FC3" w:rsidR="00B64CFF" w:rsidRDefault="00B64CFF" w:rsidP="00D65668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 w:rsidRPr="00B64CFF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0000-0002-5450-0583</w:t>
            </w:r>
          </w:p>
          <w:p w14:paraId="2D142306" w14:textId="77777777" w:rsidR="00FB6620" w:rsidRDefault="00FB6620" w:rsidP="00D65668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</w:p>
          <w:p w14:paraId="1EF45307" w14:textId="1FF29F14" w:rsidR="00A945DC" w:rsidRPr="00A945DC" w:rsidRDefault="00A945DC" w:rsidP="00D65668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caps/>
                <w:sz w:val="20"/>
                <w:szCs w:val="20"/>
                <w:lang w:val="es-419"/>
              </w:rPr>
            </w:pPr>
            <w:r w:rsidRPr="00A945DC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Cuerpo Académico, en Consolidación, </w:t>
            </w:r>
            <w:r w:rsidR="00B822FF" w:rsidRPr="00B64CFF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Procesos Comunicativos y Tecnologías Emergentes</w:t>
            </w:r>
          </w:p>
          <w:p w14:paraId="4CC0F683" w14:textId="7203D87A" w:rsidR="001B6862" w:rsidRDefault="001B6862" w:rsidP="00D65668">
            <w:pPr>
              <w:keepNext/>
              <w:keepLines/>
              <w:spacing w:after="0"/>
              <w:contextualSpacing/>
              <w:jc w:val="both"/>
              <w:outlineLvl w:val="2"/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</w:pPr>
          </w:p>
          <w:p w14:paraId="06A18E11" w14:textId="77777777" w:rsidR="001B6862" w:rsidRPr="00D65668" w:rsidRDefault="001B6862" w:rsidP="001B6862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Gill Sans MT" w:hAnsi="Gill Sans MT" w:cs="Times New Roman"/>
                <w:b/>
                <w:caps/>
                <w:szCs w:val="18"/>
                <w:lang w:val="es-419"/>
              </w:rPr>
            </w:pPr>
            <w:r w:rsidRPr="00A945DC">
              <w:rPr>
                <w:rFonts w:ascii="Gill Sans MT" w:eastAsia="Gill Sans MT" w:hAnsi="Gill Sans MT" w:cs="Times New Roman"/>
                <w:b/>
                <w:caps/>
                <w:szCs w:val="18"/>
                <w:lang w:val="es-419"/>
              </w:rPr>
              <w:t>formaci</w:t>
            </w:r>
            <w:r w:rsidRPr="00A945DC">
              <w:rPr>
                <w:rFonts w:ascii="Arial" w:eastAsia="Arial" w:hAnsi="Gill Sans MT" w:cs="Times New Roman" w:hint="eastAsia"/>
                <w:b/>
                <w:caps/>
                <w:szCs w:val="18"/>
                <w:lang w:val="es-419"/>
              </w:rPr>
              <w:t>ó</w:t>
            </w:r>
            <w:r w:rsidRPr="00A945DC">
              <w:rPr>
                <w:rFonts w:ascii="Gill Sans MT" w:eastAsia="Gill Sans MT" w:hAnsi="Gill Sans MT" w:cs="Times New Roman"/>
                <w:b/>
                <w:caps/>
                <w:szCs w:val="18"/>
                <w:lang w:val="es-419"/>
              </w:rPr>
              <w:t>n académica</w:t>
            </w:r>
          </w:p>
          <w:p w14:paraId="4DB6635F" w14:textId="77777777" w:rsidR="00B64CFF" w:rsidRDefault="001B6862" w:rsidP="001B6862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 w:rsidRPr="00A945DC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Último Grado:</w:t>
            </w:r>
            <w:r w:rsidR="00B64CFF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 </w:t>
            </w:r>
          </w:p>
          <w:p w14:paraId="631A3C44" w14:textId="239257EF" w:rsidR="00A74ED4" w:rsidRDefault="00B64CFF" w:rsidP="001B6862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Doctorado en Ciencias de la Ingeniería</w:t>
            </w:r>
          </w:p>
          <w:p w14:paraId="31BC3DF1" w14:textId="7781FCBC" w:rsidR="009A185D" w:rsidRDefault="00E937E0" w:rsidP="001B6862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Institución</w:t>
            </w:r>
            <w:r w:rsidR="009A185D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 obtención de grado:</w:t>
            </w:r>
          </w:p>
          <w:p w14:paraId="50C9C2D7" w14:textId="1348DDEE" w:rsidR="00B64CFF" w:rsidRDefault="00B64CFF" w:rsidP="001B6862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Universidad Autónoma de Ciudad Juárez</w:t>
            </w:r>
          </w:p>
          <w:p w14:paraId="512355AF" w14:textId="7AD84367" w:rsidR="00A74ED4" w:rsidRDefault="001B6862" w:rsidP="001B6862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 w:rsidRPr="00A945DC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 Perfil PRODEP</w:t>
            </w:r>
          </w:p>
          <w:p w14:paraId="1F8AAF01" w14:textId="43D27A91" w:rsidR="009A185D" w:rsidRDefault="009A185D" w:rsidP="001B6862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Nivel SNI:</w:t>
            </w:r>
            <w:r w:rsidR="00B64CFF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 </w:t>
            </w:r>
            <w:r w:rsidR="00B822FF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C </w:t>
            </w:r>
          </w:p>
          <w:p w14:paraId="7CB4D79A" w14:textId="77777777" w:rsidR="00FB6620" w:rsidRDefault="00FB6620" w:rsidP="001B6862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</w:p>
          <w:p w14:paraId="3C37D10F" w14:textId="40C0215C" w:rsidR="001B6862" w:rsidRDefault="000572E8" w:rsidP="009A185D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 w:rsidRPr="00FB6620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Programa:</w:t>
            </w:r>
          </w:p>
          <w:p w14:paraId="25CCAE59" w14:textId="0DB8B362" w:rsidR="00FB6620" w:rsidRPr="00FB6620" w:rsidRDefault="00FB6620" w:rsidP="009A185D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Diseño digital de medios interactivos</w:t>
            </w:r>
          </w:p>
          <w:p w14:paraId="73866CC2" w14:textId="77777777" w:rsidR="001B6862" w:rsidRPr="00A945DC" w:rsidRDefault="001B6862" w:rsidP="001B6862">
            <w:pPr>
              <w:spacing w:before="320" w:after="80"/>
              <w:jc w:val="center"/>
              <w:rPr>
                <w:rFonts w:ascii="Gill Sans MT" w:eastAsia="MS Mincho" w:hAnsi="Gill Sans MT" w:cs="Times New Roman"/>
                <w:lang w:val="en-US"/>
              </w:rPr>
            </w:pPr>
            <w:r w:rsidRPr="00A945DC">
              <w:rPr>
                <w:rFonts w:ascii="Gill Sans MT" w:eastAsia="MS Mincho" w:hAnsi="Gill Sans MT" w:cs="Times New Roman"/>
                <w:noProof/>
                <w:lang w:eastAsia="es-MX"/>
              </w:rPr>
              <mc:AlternateContent>
                <mc:Choice Requires="wpg">
                  <w:drawing>
                    <wp:inline distT="0" distB="0" distL="0" distR="0" wp14:anchorId="4361C907" wp14:editId="6D47C6D9">
                      <wp:extent cx="228600" cy="209550"/>
                      <wp:effectExtent l="0" t="0" r="19050" b="19050"/>
                      <wp:docPr id="49" name="Group 43" title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28600" cy="209550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reeform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7B6AE"/>
                                </a:solidFill>
                                <a:ln w="0">
                                  <a:solidFill>
                                    <a:srgbClr val="FF3399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reeform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7B6AE"/>
                                </a:solidFill>
                                <a:ln w="0">
                                  <a:solidFill>
                                    <a:srgbClr val="FF3399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group w14:anchorId="0D6E4717" id="Group 43" o:spid="_x0000_s1026" alt="Título: Email icon" style="width:18pt;height:16.5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">
                      <v:shape id="Freeform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" strokecolor="#f39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reeform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" strokecolor="#f39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0707526E" w14:textId="63420632" w:rsidR="001B6862" w:rsidRDefault="001B6862" w:rsidP="001B6862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szCs w:val="24"/>
                <w:lang w:val="en-US"/>
              </w:rPr>
            </w:pPr>
            <w:r w:rsidRPr="00A945DC">
              <w:rPr>
                <w:rFonts w:ascii="Gill Sans MT" w:eastAsia="Times New Roman" w:hAnsi="Gill Sans MT" w:cs="Times New Roman"/>
                <w:caps/>
                <w:szCs w:val="24"/>
                <w:lang w:val="en-US"/>
              </w:rPr>
              <w:t xml:space="preserve"> </w:t>
            </w:r>
            <w:hyperlink r:id="rId5" w:history="1">
              <w:r w:rsidR="00B822FF" w:rsidRPr="00147BBC">
                <w:rPr>
                  <w:rStyle w:val="Hipervnculo"/>
                  <w:rFonts w:ascii="Gill Sans MT" w:eastAsia="Times New Roman" w:hAnsi="Gill Sans MT" w:cs="Times New Roman"/>
                  <w:szCs w:val="24"/>
                  <w:lang w:val="en-US"/>
                </w:rPr>
                <w:t>ramon.barraza@</w:t>
              </w:r>
            </w:hyperlink>
            <w:r w:rsidR="00B822FF">
              <w:rPr>
                <w:rStyle w:val="Hipervnculo"/>
                <w:rFonts w:ascii="Gill Sans MT" w:eastAsia="Times New Roman" w:hAnsi="Gill Sans MT" w:cs="Times New Roman"/>
                <w:szCs w:val="24"/>
                <w:lang w:val="en-US"/>
              </w:rPr>
              <w:t>uacj.mx</w:t>
            </w:r>
          </w:p>
          <w:p w14:paraId="3EF1F47E" w14:textId="77777777" w:rsidR="001B6862" w:rsidRPr="00A945DC" w:rsidRDefault="001B6862" w:rsidP="009A185D">
            <w:pPr>
              <w:spacing w:before="320" w:after="80"/>
              <w:rPr>
                <w:rFonts w:ascii="Gill Sans MT" w:eastAsia="MS Mincho" w:hAnsi="Gill Sans MT" w:cs="Times New Roman"/>
                <w:lang w:val="en-US"/>
              </w:rPr>
            </w:pPr>
            <w:r w:rsidRPr="00A945DC">
              <w:rPr>
                <w:rFonts w:ascii="Gill Sans MT" w:eastAsia="MS Mincho" w:hAnsi="Gill Sans MT" w:cs="Times New Roman"/>
                <w:noProof/>
                <w:lang w:eastAsia="es-MX"/>
              </w:rPr>
              <mc:AlternateContent>
                <mc:Choice Requires="wpg">
                  <w:drawing>
                    <wp:anchor distT="0" distB="0" distL="114300" distR="114300" simplePos="0" relativeHeight="251660288" behindDoc="1" locked="0" layoutInCell="1" allowOverlap="1" wp14:anchorId="0DDA61DB" wp14:editId="75A472CE">
                      <wp:simplePos x="0" y="0"/>
                      <wp:positionH relativeFrom="column">
                        <wp:posOffset>733425</wp:posOffset>
                      </wp:positionH>
                      <wp:positionV relativeFrom="paragraph">
                        <wp:posOffset>168275</wp:posOffset>
                      </wp:positionV>
                      <wp:extent cx="247650" cy="209550"/>
                      <wp:effectExtent l="0" t="0" r="19050" b="19050"/>
                      <wp:wrapTight wrapText="bothSides">
                        <wp:wrapPolygon edited="0">
                          <wp:start x="1662" y="0"/>
                          <wp:lineTo x="0" y="5891"/>
                          <wp:lineTo x="0" y="17673"/>
                          <wp:lineTo x="1662" y="21600"/>
                          <wp:lineTo x="19938" y="21600"/>
                          <wp:lineTo x="21600" y="17673"/>
                          <wp:lineTo x="21600" y="5891"/>
                          <wp:lineTo x="19938" y="0"/>
                          <wp:lineTo x="1662" y="0"/>
                        </wp:wrapPolygon>
                      </wp:wrapTight>
                      <wp:docPr id="80" name="Group 37" title="Tele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47650" cy="209550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reeform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7B6AE"/>
                                </a:solidFill>
                                <a:ln w="0">
                                  <a:solidFill>
                                    <a:srgbClr val="FF3399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reeform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7B6AE"/>
                                </a:solidFill>
                                <a:ln w="0">
                                  <a:solidFill>
                                    <a:srgbClr val="FF3399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group w14:anchorId="7956517A" id="Group 37" o:spid="_x0000_s1026" alt="Título: Telephone icon" style="position:absolute;margin-left:57.75pt;margin-top:13.25pt;width:19.5pt;height:16.5pt;z-index:-251656192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">
                      <v:shape id="Freeform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" strokecolor="#f39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reeform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" strokecolor="#f39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wrap type="tight"/>
                    </v:group>
                  </w:pict>
                </mc:Fallback>
              </mc:AlternateContent>
            </w:r>
          </w:p>
          <w:p w14:paraId="753A4E35" w14:textId="7C54E9F6" w:rsidR="001B6862" w:rsidRDefault="00251958" w:rsidP="001B6862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</w:pPr>
            <w:r w:rsidRPr="00251958"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  <w:t>+52(656)688</w:t>
            </w:r>
            <w:r w:rsidR="00B822FF"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  <w:t xml:space="preserve"> 4820</w:t>
            </w:r>
          </w:p>
          <w:p w14:paraId="73AE3883" w14:textId="3DF512FA" w:rsidR="00A945DC" w:rsidRPr="00A945DC" w:rsidRDefault="00995694" w:rsidP="009A185D">
            <w:pPr>
              <w:keepNext/>
              <w:keepLines/>
              <w:spacing w:after="0"/>
              <w:contextualSpacing/>
              <w:outlineLvl w:val="2"/>
              <w:rPr>
                <w:rFonts w:ascii="Gill Sans MT" w:eastAsia="Gill Sans MT" w:hAnsi="Gill Sans MT" w:cs="Times New Roman"/>
                <w:caps/>
                <w:szCs w:val="18"/>
                <w:lang w:val="es-419"/>
              </w:rPr>
            </w:pPr>
            <w:r w:rsidRPr="00A945DC">
              <w:rPr>
                <w:rFonts w:ascii="Gill Sans MT" w:eastAsia="MS Mincho" w:hAnsi="Gill Sans MT" w:cs="Times New Roman"/>
                <w:noProof/>
                <w:sz w:val="24"/>
                <w:lang w:eastAsia="es-MX"/>
              </w:rPr>
              <w:drawing>
                <wp:anchor distT="0" distB="0" distL="114300" distR="114300" simplePos="0" relativeHeight="251662336" behindDoc="0" locked="0" layoutInCell="1" allowOverlap="1" wp14:anchorId="7DE5C839" wp14:editId="00EBE84D">
                  <wp:simplePos x="0" y="0"/>
                  <wp:positionH relativeFrom="column">
                    <wp:posOffset>447675</wp:posOffset>
                  </wp:positionH>
                  <wp:positionV relativeFrom="paragraph">
                    <wp:posOffset>175895</wp:posOffset>
                  </wp:positionV>
                  <wp:extent cx="770391" cy="313196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bmontene\AppData\Local\Microsoft\Windows\INetCache\Content.MSO\BBF2D48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0391" cy="3131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830" w:type="dxa"/>
          </w:tcPr>
          <w:p w14:paraId="6551EF37" w14:textId="465C5365" w:rsidR="00D65668" w:rsidRPr="00A945DC" w:rsidRDefault="008162FE" w:rsidP="00E14BDE">
            <w:pPr>
              <w:keepNext/>
              <w:keepLines/>
              <w:pBdr>
                <w:top w:val="single" w:sz="4" w:space="6" w:color="BC329E"/>
                <w:left w:val="single" w:sz="4" w:space="4" w:color="BC329E"/>
                <w:bottom w:val="single" w:sz="4" w:space="6" w:color="BC329E"/>
                <w:right w:val="single" w:sz="4" w:space="4" w:color="BC329E"/>
              </w:pBdr>
              <w:spacing w:after="360" w:line="240" w:lineRule="auto"/>
              <w:contextualSpacing/>
              <w:jc w:val="center"/>
              <w:outlineLvl w:val="1"/>
              <w:rPr>
                <w:rFonts w:ascii="Gill Sans MT" w:eastAsia="Times New Roman" w:hAnsi="Gill Sans MT" w:cs="Times New Roman"/>
                <w:caps/>
                <w:sz w:val="26"/>
                <w:szCs w:val="26"/>
                <w:lang w:val="es-419"/>
              </w:rPr>
            </w:pPr>
            <w:r>
              <w:rPr>
                <w:rFonts w:ascii="Gill Sans MT" w:eastAsia="Times New Roman" w:hAnsi="Gill Sans MT" w:cs="Times New Roman"/>
                <w:caps/>
                <w:sz w:val="26"/>
                <w:szCs w:val="26"/>
                <w:lang w:val="es-419"/>
              </w:rPr>
              <w:t>Producción científica</w:t>
            </w:r>
          </w:p>
          <w:p w14:paraId="267255FF" w14:textId="6AC44355" w:rsidR="002C7830" w:rsidRDefault="00A74ED4" w:rsidP="009C6758">
            <w:pPr>
              <w:pStyle w:val="Ttulo4"/>
              <w:rPr>
                <w:rFonts w:ascii="Gill Sans MT" w:eastAsia="Times New Roman" w:hAnsi="Gill Sans MT" w:cs="Arial"/>
                <w:lang w:val="es-419"/>
              </w:rPr>
            </w:pPr>
            <w:r w:rsidRPr="009A5409">
              <w:rPr>
                <w:rFonts w:ascii="Gill Sans MT" w:eastAsia="Times New Roman" w:hAnsi="Gill Sans MT" w:cs="Arial"/>
                <w:caps w:val="0"/>
                <w:lang w:val="es-419"/>
              </w:rPr>
              <w:t>Artículos</w:t>
            </w:r>
            <w:r w:rsidR="008162FE" w:rsidRPr="009A5409">
              <w:rPr>
                <w:rFonts w:ascii="Gill Sans MT" w:eastAsia="Times New Roman" w:hAnsi="Gill Sans MT" w:cs="Arial"/>
                <w:lang w:val="es-419"/>
              </w:rPr>
              <w:t xml:space="preserve"> </w:t>
            </w:r>
          </w:p>
          <w:p w14:paraId="75ABDBA4" w14:textId="77777777" w:rsidR="005A51B4" w:rsidRPr="005A51B4" w:rsidRDefault="005A51B4" w:rsidP="005A51B4">
            <w:pPr>
              <w:pStyle w:val="Ttulo4"/>
              <w:ind w:left="720"/>
              <w:jc w:val="left"/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</w:rPr>
            </w:pPr>
          </w:p>
          <w:p w14:paraId="166452D8" w14:textId="3102240F" w:rsidR="005A51B4" w:rsidRPr="00532B82" w:rsidRDefault="005A51B4" w:rsidP="005A51B4">
            <w:pPr>
              <w:pStyle w:val="Ttulo4"/>
              <w:numPr>
                <w:ilvl w:val="0"/>
                <w:numId w:val="11"/>
              </w:numPr>
              <w:ind w:right="180"/>
              <w:jc w:val="both"/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</w:rPr>
            </w:pPr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Castillo, R. I. B., Villegas, O. O. V., &amp; Sanchez, V. G. C. (2015). </w:t>
            </w:r>
            <w:r w:rsidRPr="00532B82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</w:rPr>
              <w:t>A Mobile Augmented Reality Framework Based on Reusable Components. IEEE Latin America Transactions, 13(3), 713-720.</w:t>
            </w:r>
          </w:p>
          <w:p w14:paraId="3A2E2652" w14:textId="1A01E8A1" w:rsidR="005A51B4" w:rsidRPr="005A51B4" w:rsidRDefault="005A51B4" w:rsidP="005A51B4">
            <w:pPr>
              <w:pStyle w:val="Ttulo4"/>
              <w:numPr>
                <w:ilvl w:val="0"/>
                <w:numId w:val="11"/>
              </w:numPr>
              <w:ind w:right="180"/>
              <w:jc w:val="both"/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</w:pPr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Barraza Castillo, R. I., Cruz Sánchez, V. G., &amp; Vergara Villegas, O. O. (2015). </w:t>
            </w:r>
            <w:r w:rsidRPr="00532B82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</w:rPr>
              <w:t>A pilot study on the use of mobile augmented reality for interactive experimentation in quadratic equations. </w:t>
            </w:r>
            <w:proofErr w:type="spellStart"/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>Mathematical</w:t>
            </w:r>
            <w:proofErr w:type="spellEnd"/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 </w:t>
            </w:r>
            <w:proofErr w:type="spellStart"/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>Problems</w:t>
            </w:r>
            <w:proofErr w:type="spellEnd"/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 in </w:t>
            </w:r>
            <w:proofErr w:type="spellStart"/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>Engineering</w:t>
            </w:r>
            <w:proofErr w:type="spellEnd"/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>, 2015.</w:t>
            </w:r>
          </w:p>
          <w:p w14:paraId="5BB24323" w14:textId="62B945B2" w:rsidR="003F494C" w:rsidRPr="00532B82" w:rsidRDefault="005A51B4" w:rsidP="003F494C">
            <w:pPr>
              <w:pStyle w:val="Ttulo4"/>
              <w:numPr>
                <w:ilvl w:val="0"/>
                <w:numId w:val="11"/>
              </w:numPr>
              <w:ind w:right="180"/>
              <w:jc w:val="both"/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</w:rPr>
            </w:pPr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Castillo, R. I. B., Sánchez, V. G. C., Villegas, O. O. V., &amp; Lozoya, A. L. (2016). </w:t>
            </w:r>
            <w:r w:rsidRPr="00532B82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</w:rPr>
              <w:t>Node based visual editor for mobile augmented reality. International Journal of Combinatorial Optimization Problems and Informatics, 7(2), 35-48.</w:t>
            </w:r>
          </w:p>
          <w:p w14:paraId="109BBE25" w14:textId="03005D65" w:rsidR="003F494C" w:rsidRPr="005A51B4" w:rsidRDefault="003F494C" w:rsidP="003F494C">
            <w:pPr>
              <w:pStyle w:val="Ttulo4"/>
              <w:numPr>
                <w:ilvl w:val="0"/>
                <w:numId w:val="11"/>
              </w:numPr>
              <w:ind w:right="180"/>
              <w:jc w:val="both"/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</w:pPr>
            <w:r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Husted Ramos, Silvia, Rodríguez Garay, Gloria Olivia, Barraza Castillo, Ramón Iván. (2016). </w:t>
            </w:r>
            <w:r w:rsidRPr="003F494C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>Realidad Aumentada: Comunicar diseño a través de lo invisible</w:t>
            </w:r>
            <w:r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. </w:t>
            </w:r>
            <w:r w:rsidRPr="003F494C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Revista de investigación en diseño Taller Servicio 24 horas. </w:t>
            </w:r>
            <w:r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>24(12), 29-40.</w:t>
            </w:r>
          </w:p>
          <w:p w14:paraId="2B1FB564" w14:textId="2D59AE97" w:rsidR="009C6758" w:rsidRDefault="005A51B4" w:rsidP="005A51B4">
            <w:pPr>
              <w:pStyle w:val="Ttulo4"/>
              <w:numPr>
                <w:ilvl w:val="0"/>
                <w:numId w:val="11"/>
              </w:numPr>
              <w:ind w:right="180"/>
              <w:jc w:val="both"/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</w:pPr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>Rodríguez-Lucio, C. I., Mancillas-Trejo, T. E., &amp; Barraza-Castillo, R. I. (2017). La trascendencia del uso del conocimiento colectivo respecto a la toma de decisión de compra de videojuegos como tecnología digital de las generaciones actuales: una indagación en alumnos de la UACJ. Razón y Palabra, 21(2_97), 78-93.</w:t>
            </w:r>
          </w:p>
          <w:p w14:paraId="648B9951" w14:textId="77777777" w:rsidR="005A51B4" w:rsidRPr="005A51B4" w:rsidRDefault="005A51B4" w:rsidP="005A51B4">
            <w:pPr>
              <w:pStyle w:val="Ttulo4"/>
              <w:ind w:left="720" w:right="180"/>
              <w:jc w:val="both"/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</w:pPr>
          </w:p>
          <w:p w14:paraId="7BF11034" w14:textId="09CD0877" w:rsidR="00B64CFF" w:rsidRPr="005A51B4" w:rsidRDefault="00B64CFF" w:rsidP="005A51B4">
            <w:pPr>
              <w:pStyle w:val="Ttulo4"/>
              <w:ind w:right="180"/>
              <w:rPr>
                <w:rFonts w:ascii="Gill Sans MT" w:eastAsia="Times New Roman" w:hAnsi="Gill Sans MT" w:cs="Arial"/>
                <w:caps w:val="0"/>
                <w:lang w:val="es-419"/>
              </w:rPr>
            </w:pPr>
            <w:r w:rsidRPr="005A51B4">
              <w:rPr>
                <w:rFonts w:ascii="Gill Sans MT" w:eastAsia="Times New Roman" w:hAnsi="Gill Sans MT" w:cs="Arial"/>
                <w:caps w:val="0"/>
                <w:lang w:val="es-419"/>
              </w:rPr>
              <w:t>Capítulos</w:t>
            </w:r>
            <w:r w:rsidR="00532B82">
              <w:rPr>
                <w:rFonts w:ascii="Gill Sans MT" w:eastAsia="Times New Roman" w:hAnsi="Gill Sans MT" w:cs="Arial"/>
                <w:caps w:val="0"/>
                <w:lang w:val="es-419"/>
              </w:rPr>
              <w:t xml:space="preserve"> de Libros</w:t>
            </w:r>
          </w:p>
          <w:p w14:paraId="45C02E8B" w14:textId="77777777" w:rsidR="00B64CFF" w:rsidRPr="009A5409" w:rsidRDefault="00B64CFF" w:rsidP="005A51B4">
            <w:pPr>
              <w:pStyle w:val="Ttulo4"/>
              <w:ind w:right="180"/>
              <w:jc w:val="both"/>
              <w:rPr>
                <w:rFonts w:ascii="Gill Sans MT" w:eastAsia="Times New Roman" w:hAnsi="Gill Sans MT" w:cs="Arial"/>
                <w:lang w:val="es-419"/>
              </w:rPr>
            </w:pPr>
          </w:p>
          <w:p w14:paraId="29530C46" w14:textId="64A6FFD0" w:rsidR="00952D41" w:rsidRPr="00532B82" w:rsidRDefault="00B64CFF" w:rsidP="005A51B4">
            <w:pPr>
              <w:pStyle w:val="Ttulo4"/>
              <w:numPr>
                <w:ilvl w:val="0"/>
                <w:numId w:val="10"/>
              </w:numPr>
              <w:ind w:right="180"/>
              <w:jc w:val="both"/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</w:rPr>
            </w:pPr>
            <w:r w:rsidRPr="00B64CFF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Nava Orihuela, E. D., Vergara Villegas, O. O., Cruz Sánchez, V. G., Barraza Castillo, R. I., &amp; López Solorzano, J. G. (2018). </w:t>
            </w:r>
            <w:r w:rsidRPr="00532B82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</w:rPr>
              <w:t>Mobile Augmented Reality Prototype for the Manufacturing of an All-Terrain Vehicle. Advanced Topics on Computer Vision, Control and Robotics in Mechatronics, 49-75.</w:t>
            </w:r>
          </w:p>
          <w:p w14:paraId="75B0B2E3" w14:textId="10AF7A69" w:rsidR="005A51B4" w:rsidRDefault="005A51B4" w:rsidP="005A51B4">
            <w:pPr>
              <w:pStyle w:val="Ttulo4"/>
              <w:numPr>
                <w:ilvl w:val="0"/>
                <w:numId w:val="10"/>
              </w:numPr>
              <w:ind w:right="180"/>
              <w:jc w:val="both"/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</w:pPr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>De la Torre Rodríguez, A. L.</w:t>
            </w:r>
            <w:r w:rsidR="005D10E8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>, Husted, Silvia, Barraza Castillo, Ramón Iván</w:t>
            </w:r>
            <w:r w:rsidRPr="005A51B4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 (2018). Diseño de altar tradicional mexicano en realidad virtual inmersiva.</w:t>
            </w:r>
            <w:r w:rsidR="005D10E8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 </w:t>
            </w:r>
            <w:r w:rsidR="005D10E8" w:rsidRPr="005D10E8">
              <w:rPr>
                <w:lang w:val="es-MX"/>
              </w:rPr>
              <w:t xml:space="preserve"> </w:t>
            </w:r>
            <w:r w:rsidR="005D10E8" w:rsidRPr="005D10E8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>Identidades culturales, narrativas creativas y sociedad digital</w:t>
            </w:r>
            <w:r w:rsidR="005D10E8"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  <w:t>, 275-291.</w:t>
            </w:r>
          </w:p>
          <w:p w14:paraId="6E8B22D5" w14:textId="77777777" w:rsidR="00B64CFF" w:rsidRPr="00B64CFF" w:rsidRDefault="00B64CFF" w:rsidP="005A51B4">
            <w:pPr>
              <w:pStyle w:val="Ttulo4"/>
              <w:ind w:left="720" w:right="180"/>
              <w:jc w:val="both"/>
              <w:rPr>
                <w:rFonts w:ascii="Arial" w:eastAsiaTheme="minorHAnsi" w:hAnsi="Arial" w:cs="Arial"/>
                <w:b w:val="0"/>
                <w:iCs w:val="0"/>
                <w:caps w:val="0"/>
                <w:sz w:val="20"/>
                <w:szCs w:val="20"/>
                <w:lang w:val="es-419"/>
              </w:rPr>
            </w:pPr>
          </w:p>
          <w:p w14:paraId="1197E944" w14:textId="0FAC0085" w:rsidR="002C7830" w:rsidRPr="00B64CFF" w:rsidRDefault="00A74ED4" w:rsidP="005A51B4">
            <w:pPr>
              <w:pStyle w:val="Ttulo4"/>
              <w:ind w:right="180"/>
              <w:rPr>
                <w:rFonts w:ascii="Gill Sans MT" w:eastAsia="Times New Roman" w:hAnsi="Gill Sans MT" w:cs="Arial"/>
                <w:caps w:val="0"/>
              </w:rPr>
            </w:pPr>
            <w:proofErr w:type="spellStart"/>
            <w:r w:rsidRPr="00B64CFF">
              <w:rPr>
                <w:rFonts w:ascii="Gill Sans MT" w:eastAsia="Times New Roman" w:hAnsi="Gill Sans MT" w:cs="Arial"/>
                <w:caps w:val="0"/>
              </w:rPr>
              <w:t>Dirección</w:t>
            </w:r>
            <w:proofErr w:type="spellEnd"/>
            <w:r w:rsidRPr="00B64CFF">
              <w:rPr>
                <w:rFonts w:ascii="Gill Sans MT" w:eastAsia="Times New Roman" w:hAnsi="Gill Sans MT" w:cs="Arial"/>
                <w:caps w:val="0"/>
              </w:rPr>
              <w:t xml:space="preserve"> de </w:t>
            </w:r>
            <w:proofErr w:type="spellStart"/>
            <w:r w:rsidRPr="00B64CFF">
              <w:rPr>
                <w:rFonts w:ascii="Gill Sans MT" w:eastAsia="Times New Roman" w:hAnsi="Gill Sans MT" w:cs="Arial"/>
                <w:caps w:val="0"/>
              </w:rPr>
              <w:t>Tesis</w:t>
            </w:r>
            <w:proofErr w:type="spellEnd"/>
          </w:p>
          <w:p w14:paraId="549CABFB" w14:textId="77777777" w:rsidR="009C6758" w:rsidRPr="00B64CFF" w:rsidRDefault="009C6758" w:rsidP="005A51B4">
            <w:pPr>
              <w:pStyle w:val="Ttulo4"/>
              <w:ind w:right="180"/>
              <w:jc w:val="both"/>
              <w:rPr>
                <w:rFonts w:ascii="Gill Sans MT" w:eastAsia="Times New Roman" w:hAnsi="Gill Sans MT" w:cs="Arial"/>
                <w:caps w:val="0"/>
              </w:rPr>
            </w:pPr>
          </w:p>
          <w:p w14:paraId="11198ADF" w14:textId="5203F1B2" w:rsidR="00685BBF" w:rsidRDefault="00404E5F" w:rsidP="005A51B4">
            <w:pPr>
              <w:pStyle w:val="Prrafodelista"/>
              <w:numPr>
                <w:ilvl w:val="0"/>
                <w:numId w:val="3"/>
              </w:numPr>
              <w:ind w:right="180"/>
              <w:jc w:val="both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404E5F">
              <w:rPr>
                <w:rFonts w:ascii="Arial" w:hAnsi="Arial" w:cs="Arial"/>
                <w:sz w:val="20"/>
                <w:szCs w:val="20"/>
                <w:lang w:val="es-419"/>
              </w:rPr>
              <w:t>Sergio Adrian Limas Najera</w:t>
            </w:r>
            <w:r w:rsidRPr="009A5409">
              <w:rPr>
                <w:rFonts w:ascii="Arial" w:hAnsi="Arial" w:cs="Arial"/>
                <w:sz w:val="20"/>
                <w:szCs w:val="20"/>
                <w:lang w:val="es-419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  <w:lang w:val="es-419"/>
              </w:rPr>
              <w:t>Codirector</w:t>
            </w:r>
            <w:r w:rsidRPr="009A5409">
              <w:rPr>
                <w:rFonts w:ascii="Arial" w:hAnsi="Arial" w:cs="Arial"/>
                <w:sz w:val="20"/>
                <w:szCs w:val="20"/>
                <w:lang w:val="es-419"/>
              </w:rPr>
              <w:t>.</w:t>
            </w:r>
            <w:r w:rsidRPr="00404E5F">
              <w:rPr>
                <w:rFonts w:ascii="Arial" w:hAnsi="Arial" w:cs="Arial"/>
                <w:sz w:val="20"/>
                <w:szCs w:val="20"/>
                <w:lang w:val="es-419"/>
              </w:rPr>
              <w:t xml:space="preserve">  Desarrollo de una interfaz interactiva, multimedia de fuente abierta y su aplicación como medio de información y promoción de oferta</w:t>
            </w:r>
            <w:r w:rsidR="00EE0AD8">
              <w:rPr>
                <w:rFonts w:ascii="Arial" w:hAnsi="Arial" w:cs="Arial"/>
                <w:sz w:val="20"/>
                <w:szCs w:val="20"/>
                <w:lang w:val="es-419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s-419"/>
              </w:rPr>
              <w:t xml:space="preserve"> M</w:t>
            </w:r>
            <w:r w:rsidRPr="00404E5F">
              <w:rPr>
                <w:rFonts w:ascii="Arial" w:hAnsi="Arial" w:cs="Arial"/>
                <w:sz w:val="20"/>
                <w:szCs w:val="20"/>
                <w:lang w:val="es-419"/>
              </w:rPr>
              <w:t>aestría en estudios y procesos creativos en arte y diseño</w:t>
            </w:r>
            <w:r w:rsidRPr="009A5409">
              <w:rPr>
                <w:rFonts w:ascii="Arial" w:hAnsi="Arial" w:cs="Arial"/>
                <w:sz w:val="20"/>
                <w:szCs w:val="20"/>
                <w:lang w:val="es-419"/>
              </w:rPr>
              <w:t>. Concluida 201</w:t>
            </w:r>
            <w:r>
              <w:rPr>
                <w:rFonts w:ascii="Arial" w:hAnsi="Arial" w:cs="Arial"/>
                <w:sz w:val="20"/>
                <w:szCs w:val="20"/>
                <w:lang w:val="es-419"/>
              </w:rPr>
              <w:t>7.</w:t>
            </w:r>
          </w:p>
          <w:p w14:paraId="6CB3525F" w14:textId="10664236" w:rsidR="00EE0AD8" w:rsidRPr="00404E5F" w:rsidRDefault="00EE0AD8" w:rsidP="00EE0AD8">
            <w:pPr>
              <w:pStyle w:val="Prrafodelista"/>
              <w:numPr>
                <w:ilvl w:val="0"/>
                <w:numId w:val="3"/>
              </w:numPr>
              <w:ind w:right="180"/>
              <w:jc w:val="both"/>
              <w:rPr>
                <w:rFonts w:ascii="Arial" w:hAnsi="Arial" w:cs="Arial"/>
                <w:sz w:val="20"/>
                <w:szCs w:val="20"/>
                <w:lang w:val="es-419"/>
              </w:rPr>
            </w:pPr>
            <w:r>
              <w:rPr>
                <w:rFonts w:ascii="Arial" w:hAnsi="Arial" w:cs="Arial"/>
                <w:sz w:val="20"/>
                <w:szCs w:val="20"/>
                <w:lang w:val="es-419"/>
              </w:rPr>
              <w:t>Betsy Vianey Arce Ponce</w:t>
            </w:r>
            <w:r w:rsidRPr="009A5409">
              <w:rPr>
                <w:rFonts w:ascii="Arial" w:hAnsi="Arial" w:cs="Arial"/>
                <w:sz w:val="20"/>
                <w:szCs w:val="20"/>
                <w:lang w:val="es-419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  <w:lang w:val="es-419"/>
              </w:rPr>
              <w:t>Codirector</w:t>
            </w:r>
            <w:r w:rsidRPr="009A5409">
              <w:rPr>
                <w:rFonts w:ascii="Arial" w:hAnsi="Arial" w:cs="Arial"/>
                <w:sz w:val="20"/>
                <w:szCs w:val="20"/>
                <w:lang w:val="es-419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EE0AD8">
              <w:rPr>
                <w:rFonts w:ascii="Arial" w:hAnsi="Arial" w:cs="Arial"/>
                <w:sz w:val="20"/>
                <w:szCs w:val="20"/>
                <w:lang w:val="es-419"/>
              </w:rPr>
              <w:t>La interrelación y asociación de contenidos de los mensajes que componen el lenguaje multimedia como expresividad de la interfaz Web</w:t>
            </w:r>
            <w:r>
              <w:rPr>
                <w:rFonts w:ascii="Arial" w:hAnsi="Arial" w:cs="Arial"/>
                <w:sz w:val="20"/>
                <w:szCs w:val="20"/>
                <w:lang w:val="es-419"/>
              </w:rPr>
              <w:t>. Doctorado en Diseño</w:t>
            </w:r>
            <w:r w:rsidRPr="009A5409">
              <w:rPr>
                <w:rFonts w:ascii="Arial" w:hAnsi="Arial" w:cs="Arial"/>
                <w:sz w:val="20"/>
                <w:szCs w:val="20"/>
                <w:lang w:val="es-419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  <w:lang w:val="es-419"/>
              </w:rPr>
              <w:t>En proceso.</w:t>
            </w:r>
          </w:p>
          <w:p w14:paraId="30627DF1" w14:textId="12C0CDD2" w:rsidR="009A5409" w:rsidRPr="00EE0AD8" w:rsidRDefault="00EE0AD8" w:rsidP="00EE0AD8">
            <w:pPr>
              <w:pStyle w:val="Prrafodelista"/>
              <w:numPr>
                <w:ilvl w:val="0"/>
                <w:numId w:val="3"/>
              </w:numPr>
              <w:ind w:right="180"/>
              <w:jc w:val="both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EE0AD8">
              <w:rPr>
                <w:rFonts w:ascii="Arial" w:hAnsi="Arial" w:cs="Arial"/>
                <w:sz w:val="20"/>
                <w:szCs w:val="20"/>
                <w:lang w:val="es-419"/>
              </w:rPr>
              <w:t>Erika Ivette Soto Cepeda. Codirector. Identificación, análisis y validación de métodos aplicados al diseño de campañas publicitarias en la licenciatura en</w:t>
            </w:r>
            <w:r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EE0AD8">
              <w:rPr>
                <w:rFonts w:ascii="Arial" w:hAnsi="Arial" w:cs="Arial"/>
                <w:sz w:val="20"/>
                <w:szCs w:val="20"/>
                <w:lang w:val="es-419"/>
              </w:rPr>
              <w:t>Publicidad de la Universidad Autónoma de Ciudad Juárez. Doctorado en Diseño. En proceso.</w:t>
            </w:r>
          </w:p>
          <w:p w14:paraId="0D23DB00" w14:textId="77777777" w:rsidR="009A5409" w:rsidRPr="009A5409" w:rsidRDefault="009A5409" w:rsidP="009A5409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es-419"/>
              </w:rPr>
            </w:pPr>
          </w:p>
          <w:p w14:paraId="10285CC2" w14:textId="0DE38EE4" w:rsidR="008162FE" w:rsidRPr="009A5409" w:rsidRDefault="008162FE" w:rsidP="00E14BDE">
            <w:pPr>
              <w:keepNext/>
              <w:keepLines/>
              <w:pBdr>
                <w:top w:val="single" w:sz="4" w:space="6" w:color="BC329E"/>
                <w:left w:val="single" w:sz="4" w:space="4" w:color="BC329E"/>
                <w:bottom w:val="single" w:sz="4" w:space="6" w:color="BC329E"/>
                <w:right w:val="single" w:sz="4" w:space="4" w:color="BC329E"/>
              </w:pBdr>
              <w:spacing w:after="360" w:line="240" w:lineRule="auto"/>
              <w:contextualSpacing/>
              <w:jc w:val="center"/>
              <w:outlineLvl w:val="1"/>
              <w:rPr>
                <w:rFonts w:ascii="Arial" w:eastAsia="Times New Roman" w:hAnsi="Arial" w:cs="Arial"/>
                <w:caps/>
                <w:sz w:val="26"/>
                <w:szCs w:val="26"/>
                <w:lang w:val="es-419"/>
              </w:rPr>
            </w:pPr>
            <w:r w:rsidRPr="009A5409">
              <w:rPr>
                <w:rFonts w:ascii="Arial" w:eastAsia="Times New Roman" w:hAnsi="Arial" w:cs="Arial"/>
                <w:caps/>
                <w:sz w:val="26"/>
                <w:szCs w:val="26"/>
                <w:lang w:val="es-419"/>
              </w:rPr>
              <w:lastRenderedPageBreak/>
              <w:t>inves</w:t>
            </w:r>
            <w:bookmarkStart w:id="0" w:name="_GoBack"/>
            <w:bookmarkEnd w:id="0"/>
            <w:r w:rsidRPr="009A5409">
              <w:rPr>
                <w:rFonts w:ascii="Arial" w:eastAsia="Times New Roman" w:hAnsi="Arial" w:cs="Arial"/>
                <w:caps/>
                <w:sz w:val="26"/>
                <w:szCs w:val="26"/>
                <w:lang w:val="es-419"/>
              </w:rPr>
              <w:t>tigaci</w:t>
            </w:r>
            <w:r w:rsidR="005A1FF6" w:rsidRPr="009A5409">
              <w:rPr>
                <w:rFonts w:ascii="Arial" w:eastAsia="Times New Roman" w:hAnsi="Arial" w:cs="Arial"/>
                <w:caps/>
                <w:sz w:val="26"/>
                <w:szCs w:val="26"/>
                <w:lang w:val="es-419"/>
              </w:rPr>
              <w:t>ó</w:t>
            </w:r>
            <w:r w:rsidRPr="009A5409">
              <w:rPr>
                <w:rFonts w:ascii="Arial" w:eastAsia="Times New Roman" w:hAnsi="Arial" w:cs="Arial"/>
                <w:caps/>
                <w:sz w:val="26"/>
                <w:szCs w:val="26"/>
                <w:lang w:val="es-419"/>
              </w:rPr>
              <w:t>n</w:t>
            </w:r>
          </w:p>
          <w:p w14:paraId="04BF1FCB" w14:textId="77777777" w:rsidR="00427E17" w:rsidRPr="009A5409" w:rsidRDefault="00427E17" w:rsidP="008162FE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Arial" w:eastAsia="Times New Roman" w:hAnsi="Arial" w:cs="Arial"/>
                <w:b/>
                <w:iCs/>
                <w:lang w:val="es-419"/>
              </w:rPr>
            </w:pPr>
          </w:p>
          <w:p w14:paraId="777B3E76" w14:textId="387B8AFE" w:rsidR="008162FE" w:rsidRPr="009A5409" w:rsidRDefault="00A74ED4" w:rsidP="009A5409">
            <w:pPr>
              <w:pStyle w:val="Ttulo4"/>
              <w:rPr>
                <w:rFonts w:ascii="Gill Sans MT" w:eastAsia="Times New Roman" w:hAnsi="Gill Sans MT" w:cs="Arial"/>
                <w:caps w:val="0"/>
                <w:lang w:val="es-419"/>
              </w:rPr>
            </w:pPr>
            <w:r w:rsidRPr="009A5409">
              <w:rPr>
                <w:rFonts w:ascii="Gill Sans MT" w:eastAsia="Times New Roman" w:hAnsi="Gill Sans MT" w:cs="Arial"/>
                <w:caps w:val="0"/>
                <w:lang w:val="es-419"/>
              </w:rPr>
              <w:t>Proyectos</w:t>
            </w:r>
          </w:p>
          <w:p w14:paraId="0D93B665" w14:textId="67DF64FC" w:rsidR="0036541C" w:rsidRPr="00655BB5" w:rsidRDefault="00404E5F" w:rsidP="00404E5F">
            <w:pPr>
              <w:pStyle w:val="Prrafodelista"/>
              <w:keepNext/>
              <w:keepLines/>
              <w:numPr>
                <w:ilvl w:val="0"/>
                <w:numId w:val="9"/>
              </w:numPr>
              <w:spacing w:before="360" w:after="0"/>
              <w:ind w:right="270"/>
              <w:jc w:val="both"/>
              <w:outlineLvl w:val="3"/>
            </w:pPr>
            <w:r>
              <w:t>Herramienta visual de autoría basada en nodos para Realidad Aumentada móvil.</w:t>
            </w:r>
            <w:r w:rsidR="00655BB5">
              <w:t xml:space="preserve"> Responsable. 2017. Concluido.</w:t>
            </w:r>
          </w:p>
          <w:p w14:paraId="2C390907" w14:textId="1CABBA13" w:rsidR="00EE0AD8" w:rsidRPr="00655BB5" w:rsidRDefault="00EE0AD8" w:rsidP="00404E5F">
            <w:pPr>
              <w:pStyle w:val="Prrafodelista"/>
              <w:keepNext/>
              <w:keepLines/>
              <w:numPr>
                <w:ilvl w:val="0"/>
                <w:numId w:val="9"/>
              </w:numPr>
              <w:spacing w:before="360" w:after="0"/>
              <w:ind w:right="270"/>
              <w:jc w:val="both"/>
              <w:outlineLvl w:val="3"/>
            </w:pPr>
            <w:r>
              <w:t>Prototipo</w:t>
            </w:r>
            <w:r w:rsidR="00655BB5">
              <w:t xml:space="preserve"> </w:t>
            </w:r>
            <w:r>
              <w:t>de Realidad Aumentada para la Enseñanza-Aprendizaje de Conceptos Básicos sobre Procesamiento Digital de Imágenes.</w:t>
            </w:r>
            <w:r w:rsidR="00655BB5">
              <w:t xml:space="preserve"> Colaborador. 2018. Concluido.</w:t>
            </w:r>
          </w:p>
          <w:p w14:paraId="70B8CF8F" w14:textId="2CF14E60" w:rsidR="00EE0AD8" w:rsidRPr="0036541C" w:rsidRDefault="00395B09" w:rsidP="00404E5F">
            <w:pPr>
              <w:pStyle w:val="Prrafodelista"/>
              <w:keepNext/>
              <w:keepLines/>
              <w:numPr>
                <w:ilvl w:val="0"/>
                <w:numId w:val="9"/>
              </w:numPr>
              <w:spacing w:before="360" w:after="0"/>
              <w:ind w:right="270"/>
              <w:jc w:val="both"/>
              <w:outlineLvl w:val="3"/>
              <w:rPr>
                <w:rFonts w:ascii="Gill Sans MT" w:eastAsia="MS Mincho" w:hAnsi="Gill Sans MT" w:cs="Times New Roman"/>
                <w:lang w:val="es-419"/>
              </w:rPr>
            </w:pPr>
            <w:r w:rsidRPr="00655BB5">
              <w:t>Creación de altares del Día de Muertos en realidad virtual inmersiva: una experiencia de aprendizaje para la adquisición de conocimiento tecnológico</w:t>
            </w:r>
            <w:r w:rsidR="00655BB5" w:rsidRPr="00655BB5">
              <w:t>.</w:t>
            </w:r>
            <w:r w:rsidR="00655BB5">
              <w:t xml:space="preserve"> Colaborador.</w:t>
            </w:r>
            <w:r w:rsidR="00655BB5" w:rsidRPr="00655BB5">
              <w:t xml:space="preserve"> 2018. En proceso.</w:t>
            </w:r>
          </w:p>
        </w:tc>
      </w:tr>
    </w:tbl>
    <w:p w14:paraId="738041D0" w14:textId="5AF75992" w:rsidR="002D46B3" w:rsidRPr="009A185D" w:rsidRDefault="009A185D" w:rsidP="009A185D">
      <w:pPr>
        <w:jc w:val="right"/>
        <w:rPr>
          <w:sz w:val="12"/>
          <w:szCs w:val="12"/>
        </w:rPr>
      </w:pPr>
      <w:r w:rsidRPr="009A185D">
        <w:rPr>
          <w:sz w:val="12"/>
          <w:szCs w:val="12"/>
        </w:rPr>
        <w:lastRenderedPageBreak/>
        <w:t>Actualización 2019</w:t>
      </w:r>
    </w:p>
    <w:sectPr w:rsidR="002D46B3" w:rsidRPr="009A185D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04FD8"/>
    <w:multiLevelType w:val="hybridMultilevel"/>
    <w:tmpl w:val="AFCA5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D4FF6"/>
    <w:multiLevelType w:val="hybridMultilevel"/>
    <w:tmpl w:val="BAC6E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C32C7"/>
    <w:multiLevelType w:val="hybridMultilevel"/>
    <w:tmpl w:val="5DBC6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138BD"/>
    <w:multiLevelType w:val="hybridMultilevel"/>
    <w:tmpl w:val="F1B66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552054"/>
    <w:multiLevelType w:val="hybridMultilevel"/>
    <w:tmpl w:val="D30C1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DD5E97"/>
    <w:multiLevelType w:val="hybridMultilevel"/>
    <w:tmpl w:val="E0166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1B1776"/>
    <w:multiLevelType w:val="hybridMultilevel"/>
    <w:tmpl w:val="7EEA6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6379F6"/>
    <w:multiLevelType w:val="hybridMultilevel"/>
    <w:tmpl w:val="60E6B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101002"/>
    <w:multiLevelType w:val="hybridMultilevel"/>
    <w:tmpl w:val="7DBCF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FB0694"/>
    <w:multiLevelType w:val="hybridMultilevel"/>
    <w:tmpl w:val="1E04D3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631E9E"/>
    <w:multiLevelType w:val="hybridMultilevel"/>
    <w:tmpl w:val="7B9CB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1"/>
  </w:num>
  <w:num w:numId="5">
    <w:abstractNumId w:val="0"/>
  </w:num>
  <w:num w:numId="6">
    <w:abstractNumId w:val="9"/>
  </w:num>
  <w:num w:numId="7">
    <w:abstractNumId w:val="10"/>
  </w:num>
  <w:num w:numId="8">
    <w:abstractNumId w:val="8"/>
  </w:num>
  <w:num w:numId="9">
    <w:abstractNumId w:val="2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zO3NDA1MzUytTBQ0lEKTi0uzszPAykwqgUAZMoKmSwAAAA="/>
  </w:docVars>
  <w:rsids>
    <w:rsidRoot w:val="00A945DC"/>
    <w:rsid w:val="000013CB"/>
    <w:rsid w:val="000572E8"/>
    <w:rsid w:val="000807AA"/>
    <w:rsid w:val="000838C1"/>
    <w:rsid w:val="000976B6"/>
    <w:rsid w:val="000C460E"/>
    <w:rsid w:val="000D50E7"/>
    <w:rsid w:val="00170568"/>
    <w:rsid w:val="00191885"/>
    <w:rsid w:val="001B6862"/>
    <w:rsid w:val="001D7F44"/>
    <w:rsid w:val="00214CB5"/>
    <w:rsid w:val="00216DB9"/>
    <w:rsid w:val="00251958"/>
    <w:rsid w:val="002C74B9"/>
    <w:rsid w:val="002C7830"/>
    <w:rsid w:val="002D46B3"/>
    <w:rsid w:val="00332609"/>
    <w:rsid w:val="00344904"/>
    <w:rsid w:val="0036541C"/>
    <w:rsid w:val="0038543A"/>
    <w:rsid w:val="00395B09"/>
    <w:rsid w:val="003B2501"/>
    <w:rsid w:val="003C1DC8"/>
    <w:rsid w:val="003C2438"/>
    <w:rsid w:val="003F494C"/>
    <w:rsid w:val="00404E5F"/>
    <w:rsid w:val="00420C64"/>
    <w:rsid w:val="00427E17"/>
    <w:rsid w:val="00453F4C"/>
    <w:rsid w:val="004724EE"/>
    <w:rsid w:val="00492702"/>
    <w:rsid w:val="004A2F26"/>
    <w:rsid w:val="004A68C2"/>
    <w:rsid w:val="004F2447"/>
    <w:rsid w:val="00532B82"/>
    <w:rsid w:val="005A1FF6"/>
    <w:rsid w:val="005A51B4"/>
    <w:rsid w:val="005D10E8"/>
    <w:rsid w:val="005D2180"/>
    <w:rsid w:val="00655BB5"/>
    <w:rsid w:val="00685BBF"/>
    <w:rsid w:val="0069411B"/>
    <w:rsid w:val="006E2F33"/>
    <w:rsid w:val="007046D7"/>
    <w:rsid w:val="0075037D"/>
    <w:rsid w:val="00755405"/>
    <w:rsid w:val="00774497"/>
    <w:rsid w:val="00797880"/>
    <w:rsid w:val="007B4D67"/>
    <w:rsid w:val="007C72D9"/>
    <w:rsid w:val="007D73A4"/>
    <w:rsid w:val="008162FE"/>
    <w:rsid w:val="00837D22"/>
    <w:rsid w:val="00865005"/>
    <w:rsid w:val="0088506E"/>
    <w:rsid w:val="008D2C15"/>
    <w:rsid w:val="008E1ABC"/>
    <w:rsid w:val="00904820"/>
    <w:rsid w:val="009340F2"/>
    <w:rsid w:val="009372E5"/>
    <w:rsid w:val="00952D41"/>
    <w:rsid w:val="00957D63"/>
    <w:rsid w:val="00995694"/>
    <w:rsid w:val="009A185D"/>
    <w:rsid w:val="009A5409"/>
    <w:rsid w:val="009C2CD4"/>
    <w:rsid w:val="009C5C61"/>
    <w:rsid w:val="009C6758"/>
    <w:rsid w:val="009E2B57"/>
    <w:rsid w:val="00A02947"/>
    <w:rsid w:val="00A15A20"/>
    <w:rsid w:val="00A74ED4"/>
    <w:rsid w:val="00A92AB4"/>
    <w:rsid w:val="00A945DC"/>
    <w:rsid w:val="00B64CFF"/>
    <w:rsid w:val="00B822FF"/>
    <w:rsid w:val="00C05F71"/>
    <w:rsid w:val="00C438B9"/>
    <w:rsid w:val="00C45E21"/>
    <w:rsid w:val="00D01649"/>
    <w:rsid w:val="00D34CB9"/>
    <w:rsid w:val="00D65668"/>
    <w:rsid w:val="00D8120C"/>
    <w:rsid w:val="00D93375"/>
    <w:rsid w:val="00DC0393"/>
    <w:rsid w:val="00DC74B1"/>
    <w:rsid w:val="00DE6F6A"/>
    <w:rsid w:val="00E14BDE"/>
    <w:rsid w:val="00E517EF"/>
    <w:rsid w:val="00E937E0"/>
    <w:rsid w:val="00EA76CD"/>
    <w:rsid w:val="00EE0AD8"/>
    <w:rsid w:val="00F63C50"/>
    <w:rsid w:val="00FB6620"/>
    <w:rsid w:val="00FF3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3ACEA"/>
  <w15:chartTrackingRefBased/>
  <w15:docId w15:val="{F3A5137C-63FC-4EAE-BE8F-2DC9FB4A3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MX"/>
    </w:rPr>
  </w:style>
  <w:style w:type="paragraph" w:styleId="Ttulo4">
    <w:name w:val="heading 4"/>
    <w:basedOn w:val="Normal"/>
    <w:link w:val="Ttulo4Car"/>
    <w:uiPriority w:val="9"/>
    <w:unhideWhenUsed/>
    <w:qFormat/>
    <w:rsid w:val="008162FE"/>
    <w:pPr>
      <w:keepNext/>
      <w:keepLines/>
      <w:spacing w:before="360" w:after="0"/>
      <w:contextualSpacing/>
      <w:jc w:val="center"/>
      <w:outlineLvl w:val="3"/>
    </w:pPr>
    <w:rPr>
      <w:rFonts w:asciiTheme="majorHAnsi" w:eastAsiaTheme="majorEastAsia" w:hAnsiTheme="majorHAnsi" w:cstheme="majorBidi"/>
      <w:b/>
      <w:iCs/>
      <w:caps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4Car">
    <w:name w:val="Título 4 Car"/>
    <w:basedOn w:val="Fuentedeprrafopredeter"/>
    <w:link w:val="Ttulo4"/>
    <w:uiPriority w:val="9"/>
    <w:rsid w:val="008162FE"/>
    <w:rPr>
      <w:rFonts w:asciiTheme="majorHAnsi" w:eastAsiaTheme="majorEastAsia" w:hAnsiTheme="majorHAnsi" w:cstheme="majorBidi"/>
      <w:b/>
      <w:iCs/>
      <w:caps/>
    </w:rPr>
  </w:style>
  <w:style w:type="paragraph" w:styleId="Prrafodelista">
    <w:name w:val="List Paragraph"/>
    <w:basedOn w:val="Normal"/>
    <w:uiPriority w:val="34"/>
    <w:qFormat/>
    <w:rsid w:val="00957D63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8D2C15"/>
    <w:rPr>
      <w:color w:val="0563C1" w:themeColor="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8D2C15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A18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A185D"/>
    <w:rPr>
      <w:rFonts w:ascii="Segoe UI" w:hAnsi="Segoe UI" w:cs="Segoe UI"/>
      <w:sz w:val="18"/>
      <w:szCs w:val="18"/>
      <w:lang w:val="es-MX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B822FF"/>
    <w:rPr>
      <w:color w:val="605E5C"/>
      <w:shd w:val="clear" w:color="auto" w:fill="E1DFDD"/>
    </w:rPr>
  </w:style>
  <w:style w:type="character" w:styleId="nfasis">
    <w:name w:val="Emphasis"/>
    <w:basedOn w:val="Fuentedeprrafopredeter"/>
    <w:uiPriority w:val="20"/>
    <w:qFormat/>
    <w:rsid w:val="00B822F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8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8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ramon.barraza@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533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ca Montenegro Alvarado</dc:creator>
  <cp:keywords/>
  <dc:description/>
  <cp:lastModifiedBy>GEAN JAIR ROSAS LOZANO</cp:lastModifiedBy>
  <cp:revision>7</cp:revision>
  <dcterms:created xsi:type="dcterms:W3CDTF">2019-02-12T18:37:00Z</dcterms:created>
  <dcterms:modified xsi:type="dcterms:W3CDTF">2019-08-28T14:47:00Z</dcterms:modified>
</cp:coreProperties>
</file>